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5ABA1E0E"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 xml:space="preserve">print </w:t>
          </w:r>
          <w:r w:rsidR="008618A0">
            <w:rPr>
              <w:rFonts w:ascii="Times New Roman" w:hAnsi="Times New Roman" w:cs="Times New Roman"/>
              <w:sz w:val="36"/>
            </w:rPr>
            <w:t>Two</w:t>
          </w:r>
          <w:r w:rsidR="00365675">
            <w:rPr>
              <w:rFonts w:ascii="Times New Roman" w:hAnsi="Times New Roman" w:cs="Times New Roman"/>
              <w:sz w:val="36"/>
            </w:rPr>
            <w:t xml:space="preserv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23876DF7" w14:textId="5B71F798" w:rsidR="00890470" w:rsidRDefault="00890470" w:rsidP="00A30A54">
          <w:pPr>
            <w:spacing w:line="480" w:lineRule="auto"/>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7AEEC7E0"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2C942488"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4DEAB0DC" w14:textId="0F984D68" w:rsidR="00EA3442" w:rsidRDefault="00EA3442" w:rsidP="00EA3442">
          <w:pPr>
            <w:rPr>
              <w:rFonts w:ascii="Times New Roman" w:hAnsi="Times New Roman" w:cs="Times New Roman"/>
              <w:sz w:val="24"/>
            </w:rPr>
          </w:pPr>
        </w:p>
        <w:p w14:paraId="60DE4B52" w14:textId="77777777" w:rsidR="000C4576" w:rsidRPr="00EA3442" w:rsidRDefault="000C4576" w:rsidP="00EA3442">
          <w:pPr>
            <w:rPr>
              <w:rFonts w:ascii="Times New Roman" w:hAnsi="Times New Roman" w:cs="Times New Roman"/>
              <w:sz w:val="24"/>
            </w:rPr>
          </w:pPr>
        </w:p>
        <w:p w14:paraId="35F63FB1" w14:textId="19E612AF" w:rsidR="005C24D9" w:rsidRPr="00CF0EF3" w:rsidRDefault="005C24D9" w:rsidP="00057C64">
          <w:pPr>
            <w:spacing w:line="480" w:lineRule="auto"/>
            <w:jc w:val="center"/>
            <w:rPr>
              <w:rFonts w:ascii="Times New Roman" w:hAnsi="Times New Roman" w:cs="Times New Roman"/>
              <w:sz w:val="28"/>
            </w:rPr>
          </w:pPr>
          <w:r>
            <w:rPr>
              <w:rFonts w:ascii="Times New Roman" w:hAnsi="Times New Roman" w:cs="Times New Roman"/>
              <w:sz w:val="28"/>
            </w:rPr>
            <w:lastRenderedPageBreak/>
            <w:t>Creating the Product</w:t>
          </w:r>
          <w:r w:rsidR="008C2CBD">
            <w:rPr>
              <w:rFonts w:ascii="Times New Roman" w:hAnsi="Times New Roman" w:cs="Times New Roman"/>
              <w:sz w:val="28"/>
            </w:rPr>
            <w:t xml:space="preserve"> and Sprint</w:t>
          </w:r>
          <w:r>
            <w:rPr>
              <w:rFonts w:ascii="Times New Roman" w:hAnsi="Times New Roman" w:cs="Times New Roman"/>
              <w:sz w:val="28"/>
            </w:rPr>
            <w:t xml:space="preserve"> Backlog </w:t>
          </w:r>
        </w:p>
        <w:p w14:paraId="456E0B06" w14:textId="23359856" w:rsidR="008E3CB8" w:rsidRDefault="008E3CB8" w:rsidP="005C24D9">
          <w:pPr>
            <w:rPr>
              <w:rFonts w:ascii="Times New Roman" w:hAnsi="Times New Roman" w:cs="Times New Roman"/>
              <w:sz w:val="24"/>
            </w:rPr>
          </w:pPr>
          <w:r>
            <w:rPr>
              <w:rFonts w:ascii="Times New Roman" w:hAnsi="Times New Roman" w:cs="Times New Roman"/>
              <w:sz w:val="24"/>
            </w:rPr>
            <w:t xml:space="preserve">In our first scrum meeting we established that the product and backlog were a priority and so decided to start work on that immediately. In order to do this, we brainstormed several user stories, we set a target of at least 20 user stories. We made sure to break down our epic stories into multiple smaller user stories. </w:t>
          </w:r>
        </w:p>
        <w:p w14:paraId="35F2BB7C" w14:textId="5D27A731" w:rsidR="000371B6" w:rsidRDefault="000371B6" w:rsidP="005C24D9">
          <w:pPr>
            <w:rPr>
              <w:rFonts w:ascii="Times New Roman" w:hAnsi="Times New Roman" w:cs="Times New Roman"/>
              <w:sz w:val="24"/>
            </w:rPr>
          </w:pPr>
          <w:r>
            <w:rPr>
              <w:rFonts w:ascii="Times New Roman" w:hAnsi="Times New Roman" w:cs="Times New Roman"/>
              <w:sz w:val="24"/>
            </w:rPr>
            <w:t xml:space="preserve">For our second sprint we again assigned points to each user story in terms of importance and how long we wanted to </w:t>
          </w:r>
          <w:r w:rsidR="00BD016D">
            <w:rPr>
              <w:rFonts w:ascii="Times New Roman" w:hAnsi="Times New Roman" w:cs="Times New Roman"/>
              <w:sz w:val="24"/>
            </w:rPr>
            <w:t>spend</w:t>
          </w:r>
          <w:r>
            <w:rPr>
              <w:rFonts w:ascii="Times New Roman" w:hAnsi="Times New Roman" w:cs="Times New Roman"/>
              <w:sz w:val="24"/>
            </w:rPr>
            <w:t xml:space="preserve"> on each task, once the points were produced, as a group we assigned each other multiple tasks to complete for the second sprint. </w:t>
          </w:r>
        </w:p>
        <w:p w14:paraId="0BD5319C" w14:textId="5052CEF1" w:rsidR="008C2CBD" w:rsidRDefault="00652194" w:rsidP="008C2CBD">
          <w:pPr>
            <w:keepNext/>
          </w:pPr>
          <w:r w:rsidRPr="00652194">
            <w:rPr>
              <w:noProof/>
            </w:rPr>
            <w:drawing>
              <wp:inline distT="0" distB="0" distL="0" distR="0" wp14:anchorId="2ED9BDA5" wp14:editId="4C18EA26">
                <wp:extent cx="5731510" cy="17214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21485"/>
                        </a:xfrm>
                        <a:prstGeom prst="rect">
                          <a:avLst/>
                        </a:prstGeom>
                        <a:noFill/>
                        <a:ln>
                          <a:noFill/>
                        </a:ln>
                      </pic:spPr>
                    </pic:pic>
                  </a:graphicData>
                </a:graphic>
              </wp:inline>
            </w:drawing>
          </w:r>
        </w:p>
        <w:p w14:paraId="5DFE8304" w14:textId="51CF0FBC" w:rsidR="008C2CBD" w:rsidRDefault="008C2CBD" w:rsidP="008C2CBD">
          <w:pPr>
            <w:pStyle w:val="Caption"/>
            <w:rPr>
              <w:rFonts w:ascii="Times New Roman" w:hAnsi="Times New Roman" w:cs="Times New Roman"/>
              <w:sz w:val="24"/>
            </w:rPr>
          </w:pPr>
          <w:r>
            <w:t xml:space="preserve">Figure </w:t>
          </w:r>
          <w:fldSimple w:instr=" SEQ Figure \* ARABIC ">
            <w:r>
              <w:rPr>
                <w:noProof/>
              </w:rPr>
              <w:t>1</w:t>
            </w:r>
          </w:fldSimple>
          <w:r>
            <w:t>: Product backlog</w:t>
          </w:r>
        </w:p>
        <w:p w14:paraId="6B424D5D" w14:textId="4F22D15D" w:rsidR="00924C72" w:rsidRDefault="00924C72" w:rsidP="00924C72">
          <w:pPr>
            <w:rPr>
              <w:rFonts w:ascii="Times New Roman" w:hAnsi="Times New Roman" w:cs="Times New Roman"/>
              <w:sz w:val="24"/>
            </w:rPr>
          </w:pPr>
          <w:r>
            <w:rPr>
              <w:rFonts w:ascii="Times New Roman" w:hAnsi="Times New Roman" w:cs="Times New Roman"/>
              <w:sz w:val="24"/>
            </w:rPr>
            <w:t>After completing our product backlog, we entered into a discussion about our team velocity. Taking into consideration our current workload and the possibility of it increasing due to other assignments, we decided on a range between 23-25 points per sprint. We then took a collection of user stories who’s point equated to 23, which happened be the first 6 user stories in our product backlog and moved them into our first sprint backlog.</w:t>
          </w:r>
        </w:p>
        <w:p w14:paraId="1D830844" w14:textId="7B745706" w:rsidR="008C2CBD" w:rsidRDefault="008C2CBD" w:rsidP="008C2CBD">
          <w:pPr>
            <w:keepNext/>
          </w:pPr>
        </w:p>
        <w:p w14:paraId="64FF1A4E" w14:textId="3CF9C592" w:rsidR="008C2CBD" w:rsidRDefault="005756FD" w:rsidP="008C2CBD">
          <w:pPr>
            <w:pStyle w:val="Caption"/>
          </w:pPr>
          <w:r w:rsidRPr="005756FD">
            <w:rPr>
              <w:noProof/>
            </w:rPr>
            <w:drawing>
              <wp:anchor distT="0" distB="0" distL="114300" distR="114300" simplePos="0" relativeHeight="251659264" behindDoc="1" locked="0" layoutInCell="1" allowOverlap="1" wp14:anchorId="27717246" wp14:editId="551D3613">
                <wp:simplePos x="0" y="0"/>
                <wp:positionH relativeFrom="margin">
                  <wp:align>center</wp:align>
                </wp:positionH>
                <wp:positionV relativeFrom="paragraph">
                  <wp:posOffset>340214</wp:posOffset>
                </wp:positionV>
                <wp:extent cx="6406541" cy="1287145"/>
                <wp:effectExtent l="0" t="0" r="0" b="8255"/>
                <wp:wrapTight wrapText="bothSides">
                  <wp:wrapPolygon edited="0">
                    <wp:start x="0" y="0"/>
                    <wp:lineTo x="0" y="21419"/>
                    <wp:lineTo x="21260" y="21419"/>
                    <wp:lineTo x="21452" y="21099"/>
                    <wp:lineTo x="21517" y="20460"/>
                    <wp:lineTo x="21517" y="0"/>
                    <wp:lineTo x="0" y="0"/>
                  </wp:wrapPolygon>
                </wp:wrapTight>
                <wp:docPr id="6" name="Picture 5">
                  <a:extLst xmlns:a="http://schemas.openxmlformats.org/drawingml/2006/main">
                    <a:ext uri="{FF2B5EF4-FFF2-40B4-BE49-F238E27FC236}">
                      <a16:creationId xmlns:a16="http://schemas.microsoft.com/office/drawing/2014/main" id="{5179F6E9-08AA-42EA-9E96-31C4BE69D8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79F6E9-08AA-42EA-9E96-31C4BE69D85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6541" cy="1287145"/>
                        </a:xfrm>
                        <a:prstGeom prst="rect">
                          <a:avLst/>
                        </a:prstGeom>
                      </pic:spPr>
                    </pic:pic>
                  </a:graphicData>
                </a:graphic>
              </wp:anchor>
            </w:drawing>
          </w:r>
          <w:r w:rsidR="008C2CBD">
            <w:t xml:space="preserve">Figure </w:t>
          </w:r>
          <w:fldSimple w:instr=" SEQ Figure \* ARABIC ">
            <w:r w:rsidR="008C2CBD">
              <w:rPr>
                <w:noProof/>
              </w:rPr>
              <w:t>2</w:t>
            </w:r>
          </w:fldSimple>
          <w:r w:rsidR="008C2CBD">
            <w:t xml:space="preserve">: Sprint backlog </w:t>
          </w:r>
          <w:r>
            <w:t>3</w:t>
          </w:r>
        </w:p>
        <w:p w14:paraId="08180166" w14:textId="4FC7BF11" w:rsidR="005756FD" w:rsidRPr="005756FD" w:rsidRDefault="005756FD" w:rsidP="005756FD"/>
        <w:p w14:paraId="05EB7BB4" w14:textId="3849F9B9" w:rsidR="005756FD" w:rsidRPr="005756FD" w:rsidRDefault="005756FD" w:rsidP="005756FD"/>
        <w:p w14:paraId="6A3F1A4F" w14:textId="52CBC3CB" w:rsidR="005F1166" w:rsidRDefault="005F1166" w:rsidP="008C2CBD">
          <w:pPr>
            <w:keepNext/>
            <w:rPr>
              <w:noProof/>
            </w:rPr>
          </w:pPr>
        </w:p>
        <w:p w14:paraId="094C67E3" w14:textId="2D6ECBAC" w:rsidR="005F1166" w:rsidRDefault="005F1166" w:rsidP="008C2CBD">
          <w:pPr>
            <w:keepNext/>
            <w:rPr>
              <w:noProof/>
            </w:rPr>
          </w:pPr>
        </w:p>
        <w:p w14:paraId="0E883F42" w14:textId="77777777" w:rsidR="00286BF6" w:rsidRDefault="00286BF6" w:rsidP="008C2CBD">
          <w:pPr>
            <w:keepNext/>
            <w:rPr>
              <w:noProof/>
            </w:rPr>
          </w:pPr>
        </w:p>
        <w:p w14:paraId="7B5DA68F" w14:textId="77777777" w:rsidR="005F1166" w:rsidRDefault="005F1166" w:rsidP="008C2CBD">
          <w:pPr>
            <w:keepNext/>
            <w:rPr>
              <w:noProof/>
            </w:rPr>
          </w:pPr>
        </w:p>
        <w:p w14:paraId="66D0A5C7" w14:textId="77777777" w:rsidR="005756FD" w:rsidRDefault="005756FD" w:rsidP="005756FD">
          <w:pPr>
            <w:pStyle w:val="Caption"/>
            <w:rPr>
              <w:rFonts w:ascii="Times New Roman" w:hAnsi="Times New Roman" w:cs="Times New Roman"/>
              <w:sz w:val="24"/>
            </w:rPr>
          </w:pPr>
          <w:r>
            <w:t xml:space="preserve">Figure </w:t>
          </w:r>
          <w:fldSimple w:instr=" SEQ Figure \* ARABIC ">
            <w:r>
              <w:rPr>
                <w:noProof/>
              </w:rPr>
              <w:t>3</w:t>
            </w:r>
          </w:fldSimple>
          <w:r>
            <w:t>: Burnout diagram</w:t>
          </w:r>
        </w:p>
        <w:p w14:paraId="617AB1D3" w14:textId="377D69BC" w:rsidR="005756FD" w:rsidRPr="005756FD" w:rsidRDefault="005756FD" w:rsidP="005756FD">
          <w:pPr>
            <w:keepNext/>
          </w:pPr>
          <w:r>
            <w:rPr>
              <w:noProof/>
            </w:rPr>
            <w:drawing>
              <wp:anchor distT="0" distB="0" distL="114300" distR="114300" simplePos="0" relativeHeight="251658240" behindDoc="1" locked="0" layoutInCell="1" allowOverlap="1" wp14:anchorId="1CCDC83E" wp14:editId="65B3A2E7">
                <wp:simplePos x="0" y="0"/>
                <wp:positionH relativeFrom="margin">
                  <wp:align>left</wp:align>
                </wp:positionH>
                <wp:positionV relativeFrom="paragraph">
                  <wp:posOffset>223520</wp:posOffset>
                </wp:positionV>
                <wp:extent cx="5530850" cy="2235200"/>
                <wp:effectExtent l="0" t="0" r="0" b="0"/>
                <wp:wrapTight wrapText="bothSides">
                  <wp:wrapPolygon edited="0">
                    <wp:start x="0" y="0"/>
                    <wp:lineTo x="0" y="21355"/>
                    <wp:lineTo x="21501" y="21355"/>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1050" t="29348" r="9151" b="17077"/>
                        <a:stretch/>
                      </pic:blipFill>
                      <pic:spPr bwMode="auto">
                        <a:xfrm>
                          <a:off x="0" y="0"/>
                          <a:ext cx="5530850" cy="223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C2B14E" w14:textId="77777777" w:rsidR="005756FD" w:rsidRDefault="005756FD" w:rsidP="005C24D9">
          <w:pPr>
            <w:rPr>
              <w:rFonts w:ascii="Times New Roman" w:hAnsi="Times New Roman" w:cs="Times New Roman"/>
              <w:sz w:val="24"/>
            </w:rPr>
          </w:pPr>
        </w:p>
        <w:p w14:paraId="115B3213" w14:textId="53ED8C7E" w:rsidR="005C24D9" w:rsidRDefault="00924C72" w:rsidP="005C24D9">
          <w:pPr>
            <w:rPr>
              <w:rFonts w:ascii="Times New Roman" w:hAnsi="Times New Roman" w:cs="Times New Roman"/>
              <w:sz w:val="24"/>
            </w:rPr>
          </w:pPr>
          <w:r>
            <w:rPr>
              <w:rFonts w:ascii="Times New Roman" w:hAnsi="Times New Roman" w:cs="Times New Roman"/>
              <w:sz w:val="24"/>
            </w:rPr>
            <w:t>In the sprint backlog, we broke</w:t>
          </w:r>
          <w:r w:rsidR="008C2CBD">
            <w:rPr>
              <w:rFonts w:ascii="Times New Roman" w:hAnsi="Times New Roman" w:cs="Times New Roman"/>
              <w:sz w:val="24"/>
            </w:rPr>
            <w:t xml:space="preserve"> each user story into smaller manageable tasks and assigned points to each task that would total to the point score of its corresponding story. These tasks were spread throughout the 19-day sprint. This was document</w:t>
          </w:r>
          <w:r w:rsidR="00DC5673">
            <w:rPr>
              <w:rFonts w:ascii="Times New Roman" w:hAnsi="Times New Roman" w:cs="Times New Roman"/>
              <w:sz w:val="24"/>
            </w:rPr>
            <w:t>ed</w:t>
          </w:r>
          <w:r w:rsidR="008C2CBD">
            <w:rPr>
              <w:rFonts w:ascii="Times New Roman" w:hAnsi="Times New Roman" w:cs="Times New Roman"/>
              <w:sz w:val="24"/>
            </w:rPr>
            <w:t xml:space="preserve"> on a spreadsheet we made that was inspired by the template on Moodle. The table was designed to display the remaining points after each day. These values were then used to plot a burnout diagram.</w:t>
          </w:r>
        </w:p>
        <w:p w14:paraId="5F9BE906" w14:textId="614E27C3" w:rsidR="00ED3766" w:rsidRDefault="00ED3766" w:rsidP="00ED3766">
          <w:pPr>
            <w:rPr>
              <w:rFonts w:ascii="Times New Roman" w:hAnsi="Times New Roman" w:cs="Times New Roman"/>
              <w:sz w:val="24"/>
            </w:rPr>
          </w:pPr>
        </w:p>
        <w:p w14:paraId="0E585536" w14:textId="6DC9A546" w:rsidR="005756FD" w:rsidRDefault="005756FD" w:rsidP="00ED3766">
          <w:pPr>
            <w:rPr>
              <w:rFonts w:ascii="Times New Roman" w:hAnsi="Times New Roman" w:cs="Times New Roman"/>
              <w:sz w:val="24"/>
            </w:rPr>
          </w:pPr>
        </w:p>
        <w:p w14:paraId="6BD65228" w14:textId="181ABFBF" w:rsidR="005756FD" w:rsidRDefault="005756FD" w:rsidP="00ED3766">
          <w:pPr>
            <w:rPr>
              <w:rFonts w:ascii="Times New Roman" w:hAnsi="Times New Roman" w:cs="Times New Roman"/>
              <w:sz w:val="24"/>
            </w:rPr>
          </w:pPr>
        </w:p>
        <w:p w14:paraId="553AB590" w14:textId="48543179" w:rsidR="005756FD" w:rsidRDefault="005756FD" w:rsidP="00ED3766">
          <w:pPr>
            <w:rPr>
              <w:rFonts w:ascii="Times New Roman" w:hAnsi="Times New Roman" w:cs="Times New Roman"/>
              <w:sz w:val="24"/>
            </w:rPr>
          </w:pPr>
        </w:p>
        <w:p w14:paraId="60FAD8D4" w14:textId="125D301C" w:rsidR="005756FD" w:rsidRDefault="005756FD" w:rsidP="00ED3766">
          <w:pPr>
            <w:rPr>
              <w:rFonts w:ascii="Times New Roman" w:hAnsi="Times New Roman" w:cs="Times New Roman"/>
              <w:sz w:val="24"/>
            </w:rPr>
          </w:pPr>
        </w:p>
        <w:p w14:paraId="1C0B55A6" w14:textId="79E192F9" w:rsidR="005756FD" w:rsidRDefault="005756FD" w:rsidP="00ED3766">
          <w:pPr>
            <w:rPr>
              <w:rFonts w:ascii="Times New Roman" w:hAnsi="Times New Roman" w:cs="Times New Roman"/>
              <w:sz w:val="24"/>
            </w:rPr>
          </w:pPr>
        </w:p>
        <w:p w14:paraId="1EC81086" w14:textId="77777777" w:rsidR="005756FD" w:rsidRDefault="005756FD" w:rsidP="001A666B">
          <w:pPr>
            <w:spacing w:line="480" w:lineRule="auto"/>
            <w:rPr>
              <w:rFonts w:ascii="Times New Roman" w:hAnsi="Times New Roman" w:cs="Times New Roman"/>
              <w:sz w:val="28"/>
            </w:rPr>
          </w:pPr>
        </w:p>
        <w:p w14:paraId="2C24EFA4" w14:textId="77777777" w:rsidR="00FB1932" w:rsidRDefault="00FB1932" w:rsidP="00057C64">
          <w:pPr>
            <w:spacing w:line="480" w:lineRule="auto"/>
            <w:jc w:val="center"/>
            <w:rPr>
              <w:rFonts w:ascii="Times New Roman" w:hAnsi="Times New Roman" w:cs="Times New Roman"/>
              <w:sz w:val="28"/>
            </w:rPr>
          </w:pPr>
        </w:p>
        <w:p w14:paraId="43C38123" w14:textId="77777777" w:rsidR="00FB1932" w:rsidRDefault="00FB1932" w:rsidP="00057C64">
          <w:pPr>
            <w:spacing w:line="480" w:lineRule="auto"/>
            <w:jc w:val="center"/>
            <w:rPr>
              <w:rFonts w:ascii="Times New Roman" w:hAnsi="Times New Roman" w:cs="Times New Roman"/>
              <w:sz w:val="28"/>
            </w:rPr>
          </w:pPr>
        </w:p>
        <w:p w14:paraId="6CB11B59" w14:textId="77777777" w:rsidR="00FB1932" w:rsidRDefault="00FB1932" w:rsidP="00057C64">
          <w:pPr>
            <w:spacing w:line="480" w:lineRule="auto"/>
            <w:jc w:val="center"/>
            <w:rPr>
              <w:rFonts w:ascii="Times New Roman" w:hAnsi="Times New Roman" w:cs="Times New Roman"/>
              <w:sz w:val="28"/>
            </w:rPr>
          </w:pPr>
        </w:p>
        <w:p w14:paraId="54D9D0C0" w14:textId="3E3E0776" w:rsidR="00057C64"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lastRenderedPageBreak/>
            <w:t>Sprint Review</w:t>
          </w:r>
        </w:p>
        <w:p w14:paraId="690E1187"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Upon completion of our first sprint as a group, we had a meeting to discuss the remaining tasks of our assignment. Since our first sprint, we have been meeting up more frequently and communicating more effectively. For everyone to keep in close contact, we made a group chat on Discord which is now used as the main platform for sharing specific information or date changes to our meetings. We achieved most of our goals including getting all our tasks done. There were some challenges that we faced during the sprint which included some minor coding errors but those were resolved quickly.</w:t>
          </w:r>
        </w:p>
        <w:p w14:paraId="5BC35BF5"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p>
        <w:p w14:paraId="70AB9FC4" w14:textId="77777777" w:rsidR="005756FD"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During our second sprint, we came across some issues with our SQL tables. Upon inspection we found that we have a pair of tables that had very similar information, thus making one of them redundant. As such, we attempted to remove the table formerly known as ‘Ticket’, however, we found that the drop operation would not remove the table for us. After conducting researching on this matter and discussing it with one of our lecturers, we discovered that we had to remove the foreign key constraints that were present in the other tables, by doing so we were able to drop the redundant table. From this we learnt that it would be better to construct the tables as we go, that way we have a clear understanding of the contents that need to be within the table, how role the table plays, and it allows us to avoid any other redundancies. These were the main changes that were made during our second sprint.</w:t>
          </w:r>
        </w:p>
        <w:p w14:paraId="031D1346" w14:textId="77777777" w:rsidR="005756FD" w:rsidRDefault="005756FD" w:rsidP="005756FD">
          <w:pPr>
            <w:spacing w:after="0" w:line="240" w:lineRule="auto"/>
            <w:rPr>
              <w:rFonts w:ascii="Arial" w:eastAsia="Times New Roman" w:hAnsi="Arial" w:cs="Arial"/>
              <w:color w:val="000000" w:themeColor="text1"/>
              <w:sz w:val="20"/>
              <w:szCs w:val="20"/>
              <w:lang w:eastAsia="en-GB"/>
            </w:rPr>
          </w:pPr>
        </w:p>
        <w:p w14:paraId="0D791BA8"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p>
        <w:p w14:paraId="7A26AA7C"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r w:rsidRPr="651CBE8F">
            <w:rPr>
              <w:rFonts w:ascii="Arial" w:eastAsia="Times New Roman" w:hAnsi="Arial" w:cs="Arial"/>
              <w:color w:val="000000" w:themeColor="text1"/>
              <w:sz w:val="20"/>
              <w:szCs w:val="20"/>
              <w:lang w:eastAsia="en-GB"/>
            </w:rPr>
            <w:t>Overall</w:t>
          </w:r>
          <w:r w:rsidRPr="4124F8FA">
            <w:rPr>
              <w:rFonts w:ascii="Arial" w:eastAsia="Times New Roman" w:hAnsi="Arial" w:cs="Arial"/>
              <w:color w:val="000000" w:themeColor="text1"/>
              <w:sz w:val="20"/>
              <w:szCs w:val="20"/>
              <w:lang w:eastAsia="en-GB"/>
            </w:rPr>
            <w:t>,</w:t>
          </w:r>
          <w:r w:rsidRPr="651CBE8F">
            <w:rPr>
              <w:rFonts w:ascii="Arial" w:eastAsia="Times New Roman" w:hAnsi="Arial" w:cs="Arial"/>
              <w:color w:val="000000" w:themeColor="text1"/>
              <w:sz w:val="20"/>
              <w:szCs w:val="20"/>
              <w:lang w:eastAsia="en-GB"/>
            </w:rPr>
            <w:t xml:space="preserve"> </w:t>
          </w:r>
          <w:r w:rsidRPr="276824C0">
            <w:rPr>
              <w:rFonts w:ascii="Arial" w:eastAsia="Times New Roman" w:hAnsi="Arial" w:cs="Arial"/>
              <w:color w:val="000000" w:themeColor="text1"/>
              <w:sz w:val="20"/>
              <w:szCs w:val="20"/>
              <w:lang w:eastAsia="en-GB"/>
            </w:rPr>
            <w:t xml:space="preserve">our second </w:t>
          </w:r>
          <w:r w:rsidRPr="19713370">
            <w:rPr>
              <w:rFonts w:ascii="Arial" w:eastAsia="Times New Roman" w:hAnsi="Arial" w:cs="Arial"/>
              <w:color w:val="000000" w:themeColor="text1"/>
              <w:sz w:val="20"/>
              <w:szCs w:val="20"/>
              <w:lang w:eastAsia="en-GB"/>
            </w:rPr>
            <w:t xml:space="preserve">sprint was </w:t>
          </w:r>
          <w:r w:rsidRPr="028AAFE1">
            <w:rPr>
              <w:rFonts w:ascii="Arial" w:eastAsia="Times New Roman" w:hAnsi="Arial" w:cs="Arial"/>
              <w:color w:val="000000" w:themeColor="text1"/>
              <w:sz w:val="20"/>
              <w:szCs w:val="20"/>
              <w:lang w:eastAsia="en-GB"/>
            </w:rPr>
            <w:t xml:space="preserve">very </w:t>
          </w:r>
          <w:r w:rsidRPr="64F122CE">
            <w:rPr>
              <w:rFonts w:ascii="Arial" w:eastAsia="Times New Roman" w:hAnsi="Arial" w:cs="Arial"/>
              <w:color w:val="000000" w:themeColor="text1"/>
              <w:sz w:val="20"/>
              <w:szCs w:val="20"/>
              <w:lang w:eastAsia="en-GB"/>
            </w:rPr>
            <w:t xml:space="preserve">successful and the </w:t>
          </w:r>
          <w:r w:rsidRPr="467F2FD2">
            <w:rPr>
              <w:rFonts w:ascii="Arial" w:eastAsia="Times New Roman" w:hAnsi="Arial" w:cs="Arial"/>
              <w:color w:val="000000" w:themeColor="text1"/>
              <w:sz w:val="20"/>
              <w:szCs w:val="20"/>
              <w:lang w:eastAsia="en-GB"/>
            </w:rPr>
            <w:t xml:space="preserve">tasks </w:t>
          </w:r>
          <w:r w:rsidRPr="38F47177">
            <w:rPr>
              <w:rFonts w:ascii="Arial" w:eastAsia="Times New Roman" w:hAnsi="Arial" w:cs="Arial"/>
              <w:color w:val="000000" w:themeColor="text1"/>
              <w:sz w:val="20"/>
              <w:szCs w:val="20"/>
              <w:lang w:eastAsia="en-GB"/>
            </w:rPr>
            <w:t xml:space="preserve">that </w:t>
          </w:r>
          <w:r w:rsidRPr="0D889E6A">
            <w:rPr>
              <w:rFonts w:ascii="Arial" w:eastAsia="Times New Roman" w:hAnsi="Arial" w:cs="Arial"/>
              <w:color w:val="000000" w:themeColor="text1"/>
              <w:sz w:val="20"/>
              <w:szCs w:val="20"/>
              <w:lang w:eastAsia="en-GB"/>
            </w:rPr>
            <w:t xml:space="preserve">was put in our </w:t>
          </w:r>
          <w:r w:rsidRPr="71533429">
            <w:rPr>
              <w:rFonts w:ascii="Arial" w:eastAsia="Times New Roman" w:hAnsi="Arial" w:cs="Arial"/>
              <w:color w:val="000000" w:themeColor="text1"/>
              <w:sz w:val="20"/>
              <w:szCs w:val="20"/>
              <w:lang w:eastAsia="en-GB"/>
            </w:rPr>
            <w:t xml:space="preserve">second </w:t>
          </w:r>
          <w:r w:rsidRPr="13838D9D">
            <w:rPr>
              <w:rFonts w:ascii="Arial" w:eastAsia="Times New Roman" w:hAnsi="Arial" w:cs="Arial"/>
              <w:color w:val="000000" w:themeColor="text1"/>
              <w:sz w:val="20"/>
              <w:szCs w:val="20"/>
              <w:lang w:eastAsia="en-GB"/>
            </w:rPr>
            <w:t xml:space="preserve">sprint </w:t>
          </w:r>
          <w:r w:rsidRPr="76FB4B95">
            <w:rPr>
              <w:rFonts w:ascii="Arial" w:eastAsia="Times New Roman" w:hAnsi="Arial" w:cs="Arial"/>
              <w:color w:val="000000" w:themeColor="text1"/>
              <w:sz w:val="20"/>
              <w:szCs w:val="20"/>
              <w:lang w:eastAsia="en-GB"/>
            </w:rPr>
            <w:t xml:space="preserve">were </w:t>
          </w:r>
          <w:r w:rsidRPr="7DCEA0B2">
            <w:rPr>
              <w:rFonts w:ascii="Arial" w:eastAsia="Times New Roman" w:hAnsi="Arial" w:cs="Arial"/>
              <w:color w:val="000000" w:themeColor="text1"/>
              <w:sz w:val="20"/>
              <w:szCs w:val="20"/>
              <w:lang w:eastAsia="en-GB"/>
            </w:rPr>
            <w:t xml:space="preserve">completed </w:t>
          </w:r>
          <w:r w:rsidRPr="17E73FF6">
            <w:rPr>
              <w:rFonts w:ascii="Arial" w:eastAsia="Times New Roman" w:hAnsi="Arial" w:cs="Arial"/>
              <w:color w:val="000000" w:themeColor="text1"/>
              <w:sz w:val="20"/>
              <w:szCs w:val="20"/>
              <w:lang w:eastAsia="en-GB"/>
            </w:rPr>
            <w:t>any remaining tasks</w:t>
          </w:r>
          <w:r>
            <w:rPr>
              <w:rFonts w:ascii="Arial" w:eastAsia="Times New Roman" w:hAnsi="Arial" w:cs="Arial"/>
              <w:color w:val="000000" w:themeColor="text1"/>
              <w:sz w:val="20"/>
              <w:szCs w:val="20"/>
              <w:lang w:eastAsia="en-GB"/>
            </w:rPr>
            <w:t xml:space="preserve"> </w:t>
          </w:r>
          <w:r w:rsidRPr="535AF14E">
            <w:rPr>
              <w:rFonts w:ascii="Arial" w:eastAsia="Times New Roman" w:hAnsi="Arial" w:cs="Arial"/>
              <w:color w:val="000000" w:themeColor="text1"/>
              <w:sz w:val="20"/>
              <w:szCs w:val="20"/>
              <w:lang w:eastAsia="en-GB"/>
            </w:rPr>
            <w:t xml:space="preserve">as well </w:t>
          </w:r>
          <w:r>
            <w:rPr>
              <w:rFonts w:ascii="Arial" w:eastAsia="Times New Roman" w:hAnsi="Arial" w:cs="Arial"/>
              <w:color w:val="000000" w:themeColor="text1"/>
              <w:sz w:val="20"/>
              <w:szCs w:val="20"/>
              <w:lang w:eastAsia="en-GB"/>
            </w:rPr>
            <w:t xml:space="preserve">that were not able to be completed will now be moved onto our third and final sprint to help finish our webpage. </w:t>
          </w:r>
        </w:p>
        <w:p w14:paraId="7BCC560C" w14:textId="77777777" w:rsidR="005756FD" w:rsidRPr="00CF0EF3" w:rsidRDefault="005756FD" w:rsidP="005756FD">
          <w:pPr>
            <w:spacing w:line="480" w:lineRule="auto"/>
            <w:rPr>
              <w:rFonts w:ascii="Times New Roman" w:hAnsi="Times New Roman" w:cs="Times New Roman"/>
              <w:sz w:val="28"/>
            </w:rPr>
          </w:pPr>
        </w:p>
        <w:p w14:paraId="2B1C5378" w14:textId="77777777" w:rsidR="006B71FB" w:rsidRDefault="006B71FB" w:rsidP="00057C64">
          <w:pPr>
            <w:rPr>
              <w:rFonts w:ascii="Times New Roman" w:hAnsi="Times New Roman" w:cs="Times New Roman"/>
              <w:sz w:val="24"/>
            </w:rPr>
          </w:pPr>
        </w:p>
        <w:p w14:paraId="416A7373" w14:textId="71D8A95B"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0F9D9E14"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e communication aspect of our group for </w:t>
          </w:r>
        </w:p>
        <w:p w14:paraId="2CC61F43"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is sprint has been much stronger than in the previous one. We have been setting up regular meetings to discuss our current state of progression and helping each other if a group member needs assistance for a task. The difference between communication at the beginning of the project and communication in sprint 2 is that now we are much more open with each other when it comes to asking for help on a task whereas, in the previous sprint, we tried to fix the issues we faced by ourselves. </w:t>
          </w:r>
        </w:p>
        <w:p w14:paraId="47AA1772"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63523C8A"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Furthermore, one technique that we started using more often in this sprint was pair programming when completing the programming tasks that we assigned to ourselves in our scrum documentation. This method enabled us to be more time-efficient when working on tasks.  Moreover, it allowed us to gain insight into different methods that could be used when coding a specific part of our website.</w:t>
          </w:r>
        </w:p>
        <w:p w14:paraId="64E968F3"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74D121C3" w14:textId="45E5B6F6"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We also began to update the burndown chart as we are doing the code instead of pre-planning it. This way the burndown chart obtained a more realistic representation by showing the period spent on each task. </w:t>
          </w:r>
        </w:p>
        <w:p w14:paraId="484F1C66" w14:textId="1609203E" w:rsidR="009B4076" w:rsidRPr="00FB1290" w:rsidRDefault="005756FD" w:rsidP="005756FD">
          <w:pPr>
            <w:pStyle w:val="paragraph"/>
            <w:textAlignment w:val="baseline"/>
            <w:rPr>
              <w:sz w:val="28"/>
              <w:szCs w:val="28"/>
            </w:rPr>
          </w:pPr>
          <w:r w:rsidRPr="0041331E">
            <w:rPr>
              <w:rFonts w:ascii="Arial" w:hAnsi="Arial" w:cs="Arial"/>
              <w:color w:val="000000"/>
              <w:sz w:val="20"/>
              <w:szCs w:val="20"/>
            </w:rPr>
            <w:t>Finally, we started to use a method called git branching allowing us to create a branch for a specific task. We split these tasks so that two members of the group would work together on a branch and then merge the changes back into the main branch.</w:t>
          </w:r>
        </w:p>
      </w:sdtContent>
    </w:sdt>
    <w:sectPr w:rsidR="009B4076" w:rsidRPr="00FB1290"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00290" w14:textId="77777777" w:rsidR="006521BF" w:rsidRDefault="006521BF" w:rsidP="00CE4D56">
      <w:pPr>
        <w:spacing w:after="0" w:line="240" w:lineRule="auto"/>
      </w:pPr>
      <w:r>
        <w:separator/>
      </w:r>
    </w:p>
  </w:endnote>
  <w:endnote w:type="continuationSeparator" w:id="0">
    <w:p w14:paraId="678F2ECA" w14:textId="77777777" w:rsidR="006521BF" w:rsidRDefault="006521BF" w:rsidP="00CE4D56">
      <w:pPr>
        <w:spacing w:after="0" w:line="240" w:lineRule="auto"/>
      </w:pPr>
      <w:r>
        <w:continuationSeparator/>
      </w:r>
    </w:p>
  </w:endnote>
  <w:endnote w:type="continuationNotice" w:id="1">
    <w:p w14:paraId="3BC56350" w14:textId="77777777" w:rsidR="006521BF" w:rsidRDefault="00652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48C98" w14:textId="77777777" w:rsidR="006521BF" w:rsidRDefault="006521BF" w:rsidP="00CE4D56">
      <w:pPr>
        <w:spacing w:after="0" w:line="240" w:lineRule="auto"/>
      </w:pPr>
      <w:r>
        <w:separator/>
      </w:r>
    </w:p>
  </w:footnote>
  <w:footnote w:type="continuationSeparator" w:id="0">
    <w:p w14:paraId="08644E9D" w14:textId="77777777" w:rsidR="006521BF" w:rsidRDefault="006521BF" w:rsidP="00CE4D56">
      <w:pPr>
        <w:spacing w:after="0" w:line="240" w:lineRule="auto"/>
      </w:pPr>
      <w:r>
        <w:continuationSeparator/>
      </w:r>
    </w:p>
  </w:footnote>
  <w:footnote w:type="continuationNotice" w:id="1">
    <w:p w14:paraId="30B246F1" w14:textId="77777777" w:rsidR="006521BF" w:rsidRDefault="006521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kFAFOvBY0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1B6"/>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C4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666B"/>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6BF6"/>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07D99"/>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56FD"/>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166"/>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2194"/>
    <w:rsid w:val="006521BF"/>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3989"/>
    <w:rsid w:val="008540F2"/>
    <w:rsid w:val="00855497"/>
    <w:rsid w:val="0085740C"/>
    <w:rsid w:val="00857D12"/>
    <w:rsid w:val="008618A0"/>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0A54"/>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016D"/>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5673"/>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1932"/>
    <w:rsid w:val="00FB277A"/>
    <w:rsid w:val="00FB48EF"/>
    <w:rsid w:val="00FB4F65"/>
    <w:rsid w:val="00FB51A3"/>
    <w:rsid w:val="00FB7709"/>
    <w:rsid w:val="00FC21B5"/>
    <w:rsid w:val="00FC366B"/>
    <w:rsid w:val="00FC64C3"/>
    <w:rsid w:val="00FC64F9"/>
    <w:rsid w:val="00FC6CDE"/>
    <w:rsid w:val="00FC7903"/>
    <w:rsid w:val="00FC7D42"/>
    <w:rsid w:val="00FD0971"/>
    <w:rsid w:val="00FD1442"/>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5990045">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Sukhdev Kaler</cp:lastModifiedBy>
  <cp:revision>2</cp:revision>
  <dcterms:created xsi:type="dcterms:W3CDTF">2021-03-12T11:42:00Z</dcterms:created>
  <dcterms:modified xsi:type="dcterms:W3CDTF">2021-03-12T11:42:00Z</dcterms:modified>
</cp:coreProperties>
</file>